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9</w:t>
      </w:r>
      <w:r>
        <w:t xml:space="preserve"> </w:t>
      </w:r>
      <w:r>
        <w:t xml:space="preserve">มิ.ย.</w:t>
      </w:r>
      <w:r>
        <w:t xml:space="preserve"> </w:t>
      </w:r>
      <w:r>
        <w:t xml:space="preserve">2022</w:t>
      </w:r>
    </w:p>
    <w:p>
      <w:pPr>
        <w:pStyle w:val="Date"/>
      </w:pPr>
      <w:r>
        <w:t xml:space="preserve">วันจันทร์ที่</w:t>
      </w:r>
      <w:r>
        <w:t xml:space="preserve"> </w:t>
      </w:r>
      <w:r>
        <w:t xml:space="preserve">4</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สำหรับเด็ก ๆ classroom นะคะคือก่อนที่จะเริ่มเรียนเดี๋ยวทำการตอบแบบประเมินให้แม่ก่อนนะคะพ่อไปที่ Classroom ในวิชาของเรานะคะวิชาแบบการประยุกต์เดี๋ยวเข้าไปในส่วนของให้เข้าไปในส่วนของการประกาศเห็นไหมเห็นส่วนนี้ไหม คลิกที่ Link เข้ามาแล้วให้คลิกที่ลิงค์นะคะให้พี่ขอช่วยอธิบายด้วยแบบประเมินความทำแบบสอบถามด้านหลักสูตรและการจัดการศึกษารอใครคลิกเข้ามาหน้านี้ให้กดเข้าหรือยังคะมันจะต้องทำไมมันไม่เข้านะเดี๋ยวนะตรงชั้นปีนะคะนี่เราอยู่ปี 3 จะต้องตอบของปีที่แล้วก็คือของเราจะเป็นชั้นปีที่ 2 นะคะให้เด็ก ๆ ที่ชั้นปีที่ 2 นะมันจะเป็นการประเมินของปีที่แล้วในปีที่แล้วเราอยู่ในชั้นปีที่ 2 จะต้องชี้ให้ชั้นปีที่ 2 นะคณะเขาบอกว่าถ้าใส่มันมีรหัสนักศึกษาใช่ไหม รหัสตัวเองอันนี้จะขึ้นอัตโนมัตินะคะระดับของเราก็คือปัญญาตรีนะคะ เสร็จแล้วบ้างครบหรือยังห้องแรกห้องแรกเห็นไหมรหัสนักศึกษานะคะรหัสประจำตัวของรหัสของตัวเองนะคะจำได้ไหมจำรหัสของตัวเองได้ไหมนะครับเน็ตก็เลือกเด็กชายหรือเพศหญิงชั้นปีของเราเป็นชั้นปีที่ 2 นะลูกอย่าลืมไม่ใช่ชั้นปีที่ 3เ ป็นปีปัจจุบันรอประเมินมันเป็นรอบประเมินของปี 64 นะคะจะต้องใส่ข้อมูลมันไม่ขึ้นยังไม่ได้ทำภาพ ของเพราะฉะนั้นขอให้มาทำนี่แหละเรายังไม่ได้ทำชั้นปีที่ 2 นะคณะมันจะขึ้นเรากรอกรหัสจะขึ้นเป็นคณะเราสูตรก็เหมือนกันนะคะมันขึ้นตามรหัสนักศึกษารหัสจ๊าบอะไรนะอะไร 6 อะไร 6 อะไรนะลูกพูดดัง ๆ เสือน้อย 631102220ของจ๊าบ 06 ใช่ไหมผู้ชายวันที่ 22 คณะนะคะ พอใส่รหัสเสร็จให้เด็ก ๆ คลิกที่เครื่องหมายค้นหาด้วย 122 โอเคเห็นไหมคะถ้ารหัสมีมันจะขึ้นชื่อซ้ำขึ้นอัตโนมัตินะคะ เสร็จแล้วนะคะ ต่อไปได้เลยหน้าต่อไปด้านหลักสูตรให้ดูให้คะแนนเด็ก ๆ 4 หรือ 5 เท่านั้นนะคะให้เท่านี้นะเลือก 2 อันก็คือ 4 กับ 5 นี่นะโอเคไหมติ๊กแค่ตัวใดตัวนึง ให้ครบทุกข้อลงไปเลยค่ะ ไม่ครบด้านเข้าใจนะพี่ไอซ์ให้แค่นี้นะทุกตัว นะไปทำเขาบอกว่าเยอะอยู่นะไม่เสร็จเลยนะคะในข้อที่ 2.6 ถ้าเราไม่เคยเราก็ติ๊กนะคะจะต้องมากรอกข้อมูลพวกนี้ในส่วนข้อมูลของ 2.6 นะคะมีข้อร้องเรียนเราไม่เคยแล้วก็ข้ามมาไปหน้าต่อไปนะคะไปทำหน้าต่อไปใบเตยมาทีหลังใบเตยเข้าในคลาสนะลูกเข้าคลาสเย็นใจเย็น ๆ ทำแบบประเมินใบเตยทำ classroom วิชาเรานะคะแล้วก็ทำแบบประเมินที่แปะไว้หน้า classroom นะคะถึง 2.6 นะคะใครที่ทำเสร็จแล้วยกมือแป๊บนึงนะคะกินล่ามรอเพื่อนอีก 2 คนแล้วค่ะแล้วเราค่อยมาทำเสร็จแล้วเปิดหน้าเว็บจำได้ไหม Thunkable เราหนักhuที่เราทำ App Thunkable จำได้ไหมคะน้องอินเข้าชื่อตัวเองเราเคยล็อคอินไว้แล้วเพราะฉะนั้นกินเข้าไปเลยนะคะให้นึกถึงนะคะ เข้าไปที่ App ที่เราสร้างไว้นะครับไปล็อกอินผิดมันจะไม่เข้ามาจะเข้ามาที่หน้า App ตัวเองนะคะพอดีรอเพื่อนอีก 1 คนนะคะเพื่อนถึง 2.4 แล้วใกล้แล้วเราก็ฟังไปด้วยนะคะ ในเมื่อตอนวันจันทร์นะคะบีไม่แน่ใจบีน่ะจะให้ดีหารูปไว้หรือยังหารูปหาหรือยังลูก เดี๋ยวถามแบมก่อนนะคะ เปิดหรือเปล่าแบมยังไม่ได้เปิด เปิดระบบด้วยกระบี่ลืมบอกอย่าลืมบอกบีด้วยวันนี้พี่ล่ามเราพี่เคสนะคะ เมื่อตอนวันจันทร์น่ะที่ให้หารูปไว้บีได้หาไหมพี่บีหาได้ไหมบีไม่ได้มาวันจันทร์บอกเขาไหมไม่ได้บอกระหว่างรอบอกให้บี รูปที่สอนไปจำได้ไหมหารูปหน้า หน้าสัตว์ใช่ไหมแล้วก็ให้มันได้ให้มันมี 2 รูป Block บีให้ทำแบบไหน OK ระหว่างรอสระน้อยตอบคำถามต้องมีรูปมาใช้ใครที่โหลดรูปมาแล้วนึกออกนะเปิดรูปโฟลเดอร์ไหนจำด้วยนะเดี๋ยวเราจะไปเรียกนำไปใช้นะคะพี่เซฟไปไหนนี่วันนี้ไม่สบายบ่วันนี้เกมที่เราจะทำนะคะมันเป็นเกมที่เด็กบอกว่าเคยเล่นมาหมดแล้วทุกคนเลยเกมแมวTop Cat ปากที่นี้แต่ให้ไปเลือกรูปหน้าอะไรก็ได้ที่มีผ้าที่เป็นผ้าป่าปิดสนิทกับภาพปากเปิดเราจะมีวิธีการว่าเมื่อเรากดที่หน้าจอใช่ไหมเพราะว่า Pop Cat ก็คือเรากดกดที่หน้ามันแล้วปากมันก็จะอ้าวปิด ๆ ปิด ๆ นะคะมันก็จะมีคะแนนราคาค่าแรงขึ้นมาด้วยให้เห็นนะคะได้หรือยังใบเตยได้หรือที่โหลดมาวันจันทร์ที่ให้หาไว้น่ะที่ให้หาเตรียมไว้นะคะจะได้ใช้ได้เลยนะคะวันนี้เราจะได้เริ่มทำเลยอันดับแรกเด็ก ๆ จะต้องคลิกที่ create New Account เครื่องหมายบวกนี่นะคะพี่เข้าไปนะเราจะสร้างใหม่ช่องเนมของนี่ชื่อเกมตั้งชื่อ ตั้งชื่ออะไรคะจะตั้งชื่ออะไรตั้งชื่อเกมนี้เหมือน Pop Cat ของเราเป็นตัวอะไรเป็นเพราะอะไรพับใบเตยเป็นเพราะอะไรลูกลีโอเพราะของใบเตยเป็นสิงโต Lion นะคะเป็นตัวอะไรคะตัวอะไรตัดเลือดจำได้ไหมใส่ชื่อนั้นก็ได้พิมพ์ป๊อปแล้วก็ชื่อฟันของเรานะ p o p แล้วก็ตามด้วยLion Tiger, Dogcatอย่างนี้นะคะนี่ก็ได้แล้วก็แคตตากอรี่นะคะตรงช่องแคตาคลี เลขเด็ดเลือกเกมนะคะเลิกทำเป็นอะไรเกมนะคะไปบวชหมู่ให้มันก่อนเริ่มมัวแต่เล่นเกมนะคะให้เลือกมาที่เกมโอเคไหมคะเมื่อเลือกเสร็จนะคะเด็ก ๆ คลิกที่ปุ่ม ได้เลยเมื่อกี้แอดแล้วมันจะมีชื่อเกมที่เราตั้งมานะแล้วมันก็จะเปิดเข้าไปหน้าอันนี้ใส่ไปแล้วลืมลบออกเดี๋ยวให้สร้างใหม่ได้นะคะ อันนี้ที่เด็ก ๆ จะอยู่ที่หน้าจอสกรีนหนึ่งใช่ไหมนี่คือตัวอย่างทำให้ดูหน้าแรกของเราสิ่งที่เราจะใส่อันดับแรกนะคะของเด็ก ๆ มันจะเป็นอีกทีนึงนะอันนี้คือแม่ลองเทสโปรแกรมตัวเองมันก็เลยขึ้นเป็นเด็ก ๆ ทำแค่หน้าเดียวพอลาเบลเลิกลาเบลแล้วเอาเข้าไปวางเอาไปวางนะคะเดี๋ยวกดอันนี้่ไว้ไปก่อนนะคะ ที่คลิก Labal ไปก่อนแล้วก็เมื่อวานขนาดให้มันทำพื้นหลังก่อนนะคะใส่ ทำพื้นหลังโดยโดยการไปสีเทาใช้สีเราไม่ใช่รูปถ้ามีลูกแล้วค่อยหารูปมาใส่นะคะเราเป็นที่เห็นไหมคะ background Color อยากให้พื้นหลังเป็นสีอะไรเลือกเลยนะคะ ได้เลยจะเอาสีอะไรคะอยากได้สีไหนคะ เลือกเลยนะคะเลือกได้เลือกได้เลือกได้เป็นสีนี้ปุ๊บเสร็จแล้วใส่สีพื้นหลังหรือ background Color นะคะอยู่ตรงนี้ใครยังไม่ได้ใส่ background บ้างยกมือทันนะคะ ok ก็มาเห็นไหมคะตัวอย่างจะมีชื่อนะคะ ชื่อเกมก็มาใช้ตัวนำไปชื่อที่ทำ Labal คลิกที่ Labal เสร็จแล้วจัดให้มันเต็มน่ะ บรรทัดเลยนึกออกมะโอเคไหมคะให้มันเต็มตามความกว้างของหน้าจอเลยนะคะแล้วก็ใช่ไหมตรง Text ให้เด็ก ๆ ใส่ชื่อเกมของเรานั่นเองนะคะ เหมือนกับ App ที่เราตั้งชื่อแอปที่เราตั้งนั่นแหละเอาตัวพิมพ์เล็กพิมพ์ใหญ่ก็แล้วแต่เด็ก ๆ นะคะ POP ประกอบก็ได้ Tiger อย่างนี้นะคะตั้งชื่อว่า Tiger แค่นี้นะคะแม่ตั้งของแม่ว่าไทเกอร์นะ Tiger Pop Tiger ปีนี้เห็นไหมคะขนาดตัวอักษรกันเล็กเห็นไหม Top Front Side ไหมคะลง font Size ใส่เข้าไปเลยลองที่ 2420 ตัวใหญ่พอไหม 20 ยังไม่ใหญ่ใช่ไหมคะอยากได้ตัวเท่านี้ลองที่ 50 เห็นไหมคะ 50 ตัวใหญ่หรือยังพิมพ์ผิดแก้ Pop Tiger สีตัวอักษรนี่อยากได้สีอะไรเขียนได้ Central eastville มันอยู่ไหนอ่ะเลี้ยงเหลืองเหลือแบบไหนเอ่ยเข้มเหลืองสว่างเห็นไหมคะอย่างไรมันถึงจะถึงจะอยู่ตรงกลาง 27 ออนไลน์Color เห็นไหมเด็กออนไลน์เป็น Center ก็จัดให้ความให้ไปอยู่ตรงกึ่งกลางแล้วถ้าอยากได้ใหญ่กว่านี้ 50 เล็กไปแล้วก็เด็ก ๆ เพิ่มได้ 80 ใหญ่ไปไหมล้วน ๆ 60 โอเคไหม70 70 พอดีเต็มจอเลยได้นะคะเนื้อเพลงเราพิมพ์เพื่อเปลี่ยนขนาดตัวเลขเลยไม่ต้องไปกดขึ้นลงขึ้นลงเสียเวลาพิมพ์ตัวเลขขนาดตัวอักษรไปเลยนะคะ ที่นี้ส่วนตัวไม้ที่จะต้องมีที่มีเลข 0 ก่อนอื่นตั้งชื่อให้ลา Labal เราด้วยตั้งชื่อตรงคอมโพแนนท์เนี่ยตั้งตรงนี้ก็ได้พรุ่งนี้ก็คือ Labal Name ชื่อเกมนะ Labal Name หรือพิมพ์ชื่อมันตามเลย Labal name ก็ได้ป้ายชื่อแบบนี้นะคะใช้คำว่าLava ละกันเพราะตอนเขียนโค้ดจะได้จำชื่อได้เหมือนกันจะได้รู้ว่าไปที่ตัวไหนนะเวลา Belgium นะคะสังเกตพอเราใส่แล้วชื่อตรงนี้ก็จะเป็นไปตามที่เราใส่เวลาที่เราโค้ดดิ้งเราจะได้รู้ว่าตรงโค้ดตรงบล็อกนี้มันจะไปเชื่อมโยงกับ component ไหนหรือไปเชื่อมโยงกับวัตถุชิ้นใดนะคะอาชีพตัวคะแนนหรือ Score Labal เหมือนกันเพิ่ม Labal อีก 1 อันเหมือนอันแรกเลยขยายออกนะให้เต็มก็ที่นี้ตรง Text ใส่เลข 0 แทนว่ามันจะเป็นตัวเลขเลข 0 นะคะทำไมระยะที่ 2 เหมือนเดิมขนาดตัวเลขแล้วก็สีเอาสีอะไรอยากได้สีอะไรอยากได้สีขาว Scor ก็เอาสีขาวแล้วกันหายไปไหนล่ะไม่เห็นตัวหนังสือรูปแบบฟอนต์สามารถเปลี่ยนได้ด้วยนะลืมนี่จงศิริ font ถ้าไม่ชอบตัวนี้เปลี่ยนเป็น font รูปแบบอื่นก็ได้ลองเลือกดูวันนี้ก็น่ารักอยู่โอเคตัวเลขเราหายไปไหนแล้ว 0 เลข 0 0 คะเอาอะไรดีคนอ้วน ๆ อยากได้คนอ้วน ๆ เลข Font ต้องตัวใหญ่ ๆ เลือกสีขาวขอโทษไม่ใช่เรื่องไม่ใช่เลือกไม่เติมสีมันต้องเป็นสีขาวเอาสีแดงก่อนอ้าวไม่ไปให้ซะงั้นตอนนี้มันเป็นไม่มีสีอยู่ได้แล้วสีขาวนะคะอยากได้สีขาว ถ้าเป็นช่วงแบบนี้ถ้ามันเป็นช่องหมายถึงไม่มีสีเราต้องเลือกเป็นที่มันมีสีอยู่ที่ช่องสีแทนนะคะเราต้องเลือกให้มันขึ้นสีแบบนี้สีออกขาว ๆ หน่อยฝนฟ้าจะได้ขาว ๆ สว่างสว่างโอเคไหมโอเคขนาดตัวอักษร 50 ตัวเล็กแท้วะ เท่าไหร่ 80 เท่ากันไหมOKเหมือนเดิมนะนคะ ก็ติดอะไร Text Align อักษรเปลี่ยนได้นะคะถ้าไม่พอใจไอ้ตัวอ้วนเป็นอีกรูปแบบก็ได้นะคะ ยังไม่ว้าวพอดีกว่านะ น่าจะเป็นตัวเลขรูปแบบตัวเลขนะคะลองดูได้นะคะเด็ก ๆ ลองเปลี่ยน font ก็ได้ถ้าดูแล้วไม่ถูกใจมัน Mouse ไวจริง ๆ เลยมันดูไม่สวยเท่าไหร่ผมไป OK กลุ่มบล็อกเลยเลขศูนย์กลมมากขนาดเพิ่มได้ตัวมันเล็ก 100 นะคะขณะที่ 100 ตัวมันแปลก ๆ อยากได้ความตัวเลขนัว ๆ ตัวนะคะตอนนี้เด็ก ๆ ก็จะมีลาเบล 2 อันคะแนนเรามีไลน์เป็น 2 อันนั้นใส่ชื่อให้ในบิลตัวที่ 2 ด้วยว่าเป็น ScoreLava เมื่อกี้เนมใช่ไหมเมื่อกี้ลาเบลของ S-c-o-r-e Labal ตัวนี้คือ Labal Score เพราะเวลาเราจะนิ่งเราจะได้รู้ว่าเราจะมาทำสกอร์นะ s-c-o-r-e Score โอเคไหมคะทีนี้มาถึงรู้รูปที่เราจะเอามาใช้ให้เด็ก ๆ เลือก Image Image นึกว่าลากลงมาวางเสร็จแล้วขยายวางให้มันเต็มเลยวางให้มันเต็มพื้นที่แบบนี้เลยขออะไรขอให้นึกถึงว่าเวลาเรากดมันจะได้กดได้เต็มทั้งหน้าจอรูปมันจะได้อยู่ตรง ๆ ได้เต็ม ๆ นะคะ OK หรือยังปีนี้จะเอาไฟล์ภาพมาให้เด็ก ๆ ไปที่ฃนะคะแล้วคลิกที่คำว่าอัพโหลดไฟล์ไหมคะมันว่าจะไป Fonder ที่เก็บรูปอยู่ไหนจำได้ไหมคะจำได้ไหมคะไม่เลือกรูปที่เราจะใช้เช่นรูปที่ 1 กับที่ 2ให้กดแป้น Shift แล้วให้คลิกให้ได้ 2 รูปแบบนี้แล้วก็กด Open นะคะ เข้าใจนะคะเราต้องเอาภาพนั้น มาทั้งสองภาพเลยมันจะอยู่ในอันเดียวกันนั่นแหละเดี๋ยวมันจะสลับเองนึกออกนะเข้าใจไหมไปดูอันที่ 1 นะวันนี้ย้อนกลับมาอันที่ 1 รูปที่ 2 แม่ลืมโหลดไฟล์ภาพตัวเองมาด้วยไม่เป็นไรแล้วจะลบ Screen 2 ออกแล้วนะจะเหลือแต่ Screen หนึ่งนะคะทิเบตอยู่ไหน Image Image เด็ก ๆ เลือกไฟล์ที่มันจะเป็นภาพเราจะใช้เป็นภาพแรกเช่นภาพสิงโตที่ยังไม่กล้าปากนึกออกนะใบเตยนะเอาภาพนั้นขึ้นเป็นภาพแรกเพราะฉะนั้นต้องเลือกไฟล์นั้นนะคะเสร็จแล้วตรงตำแหน่งพรุ่งนี้ให้เด็ก ๆ คลิกเลือกเชนคลิกเลือกชื่อ Content แล้วหน้ารูปที่เราโหลดมามันจะต้องขึ้นมันจะต้องขึ้นมาโชว์แบบนี้นะคะ เหมือนตัวอย่างโอเคไหมใครยังไม่ขึ้นรูปเดี๋ยวรอโหลดแป๊บนึงย่อยต้องดูข้อความภาพเด็กอาจจะใหญ่ก็ต้องรอให้มันโหลดเข้ามาฃด้วยแป๊บนึงเดี๋ยวจะไปเดินดูด้วยนะคะว่าใครได้รูปมาแล้ว เด็ก ๆ จะต้องขยายขนาดภาพให้มันเท่ากันนะคะ เพราะเวลาขยับไม่อย่างนั้นเวลาสลับนึกออกไหมภาพมันก็จะดูง่ายเหมือนเป็นภาพเดียวกันมันจะเป็นเหมือนรอบนี้เลยเปลี่ยนภาพนี้เข้ามาเข้าใจนะเพราะฉะนั้นควรทำขนาดรูปให้มันเข้ากันพอตอนสลับปุ๊บมันจะได้ดูเนียน ๆ นะคะว่ามันเป็นรูปเดิมแล้วเสียวมันอ้าปากอ้าปากหุบปากเสือมันอ้าปากไม่ใช่ว่าลูกต้นฉบับตัวแรกลูกใหญ่รูปที่ 2 ตอนลูกเล็กแบบนี้ภาพมันก็จะเป็นใหญ่เล็กใหญ่แบบนี้ได้บอกว่าเวลาเอารูปมาช่อง 3 ไซส์รูปให้มีขนาดเท่ากันแล้วพอเราเอามาจับเห็นไหมให้ขยายขนาดน้อง Image ให้มันใหญ่ปีนี้เราคนบางคนยังไม่ได้เปลี่ยนชื่อตรง ต่าง ๆ เลยของ Image ส่วนของเร็วขนของอะไรพวกนี้ต้องเปลี่ยนนะคะเหรียญด้วยเพราะเวลาบอกไปทำ Codeding ได้ไปได้ทุกคนตอนนี้เราก็จะมีรูปต้นฉบับแล้วสิ่งที่จะทำกับเรานะตัวต่อไปก็คือรถอ้อยไปจะต้องเอาปุ่มเพราะอะไรหลักการก็คือเราจะกดใช่ไหมสำหรับบทเรียนคอมพิวเตอร์ button หรือปุ่ม Weapon แล้ววางลงไปดูนะคะวิธีการเดี๋ยวลบตัวเดิมออกก่อนลบฟังก์ชันเดิมให้เราเลือกแล้วก็ลาบสิ่งที่ต้องทำก็คือลากให้มันเห็นไหมเราจะต้องกดตรงไหนก็ได้นึกออกไหมจะได้ไม่หลุดจุดฉะนั้นต้องทำให้มันเต็มหน้าจอเลยตอนนี้ใส่สีก่อนจะได้รู้ว่าขยายให้เต็มไม่รู้มันโปร่งแสงออกนะคะเพราะฉะนั้นจัดให้ตัวนี้มันเต็มหน้าจอทีนี้เป็นมุมมน ๆ มันจะเป็นยังไงมาดูวิธีแก้ตรงนี้นะคะตรงที่มันเป็นมน ๆ นี่เด็กมานี่นาดูขนาดกลุ่มเราแล้วก็ขยายให้มันเต็มแล้วเลื่อนลงไปที่แว่นตาอยู่ไหน เลื่อนลงไปที่ Stly border-radiusBorder radius ก็คือรัศมีถ้ากูเล่นตรงนี้ก็คือที่มันทำให้เกิดถ้ามันขึ้นแว่น เราไม่ให้มีรัศมีร้านโค้งเราก็เปลี่ยนจาก 75 เป็น 0 แค่นั้นเองตัวเลข 10 ลงไปเห็นไหมติดหรือยังอยู่ไหนคะเปลี่ยนเป็นเต็มเลยดูนะคะมันคงยังเห็นขอบสีน้ำตาลตัวล่างออกไปให้มันเต็มนะคนเราก็คือแม่มันข้างฺ Button นอกรอบหน้าจอเลยว่างั้นเถอะอันไหนไม่คลอดมีของเล็กๆน้อยๆก็ขยายได้ให้มันเต็มแบบนี้เห็นไหมสิ่งที่เราต้องทำต่อมาก็คือสี background Color ไม่ต้องใส่ให้มันเป็นก็ข้อความก็ไม่ต้องใส่ออกลบออกเลยกด delete เลยไม่ต้องมีคะหายไปเอา background Color ออกไม่ใส่สีเลยก็คือตัวนี้ที่เป็นนี่ตัวนี้เห็นไหมเห็นไหมคะ เด็ก ๆสังเกตเราจะมีความขัดแย้งชื่อ Button อยู่ตั้งชื่อให้มันหน่อยเป็นหวัดช่องสำหรับทำอะไรคะค่ะเราจะคลิกที่ปุ่มนี้เพราะฉะนั้นชื่อเธอก็เลยเป็นท่อนแล้วก็ตามด้วยคำว่า Click คือปุ่มกดเงินเองฉันจะสร้าง Bottom cristobal ปุ่มกดชื่อนี่ไงข้างบนน่ะตรงคำ ว่าเนื้อมันก็ขึ้นเหมือนกันตอนนี้เรามี component ทั้งหมด 4 ตัวที่เราจะใช้เอาแล้วเดี๋ยวเราจะมาเริ่ม Code ที่เราจะโพสก็คือเมื่อเรากดปุ้มปุ้ยเข้าหนองเสือเราหรือน้อง Lion หรือน้องอะไรก็แล้วแต่เด็กๆต้องเปลี่ยนหน้าเปลี่ยนตามไปอันดับแรกก่อนฉะนั้นเราต้องไปที่อะไรคะ blog เด็ก ๆเลือกที่ Blog ที่บล็อกแล้วเรื่องอะไรล่ะท่านคลิกค่ะสิ่งที่เราจะเลือกมาก็คือวันที่ 1 เมื่อไหร่เมื่อกดกลุ่มหรือคลิกปุ่มปุ๊บสิ่งที่มันจะต้องทำคือทำอะไรสิ่งที่ทำต้องกลับไปดูที่หน้า Design ที่เราจะต้องทำจากรูปที่ 1 ต้องเปลี่ยนเป็นรูปที่ 2 นะคะ ก็คือให้มีการเปลี่ยนรูปภาพเกิดขึ้นทำไมรอบบ่ายฝ้าขึ้นแว่นตลอดเลยเราก็มองไม่เห็น สิ่งที่เราต้องการก็คือเมื่อกดปุ๊บภาพเขาจะเปลี่ยนเป็นภาพจากเสือ หุบปากก็จะเป็นเสืออ้าปากย้อนมาที่บล็อกเราย้อนกลับมาที่น้องบล็อกส่งเราเสร็จแล้ว แป๊บนึงนะคะ มันจะไปที่คำสั่งเดี๋ยวนะ Control ไหมให้เรามาเลือกตัวแปรนี้นะคะเรายังไม่สร้างตัวแปรนิเดี๋ยวนะอยู่ที่ Button ใช่ไหมมันคือทำอะไร controlส่วนของให้มัน Set Image หน้าอยู่ที่ object ไม่ใช่มีไว้หรือ device เจ็บ Set เสร็จเสร็จสีเขียวสีเขียว Logic ไม่เห็นมีเซ็ตเลยList background Color Set Set Set ถูกแล้ว ๆ นี่ลืมต้องมาเลือกตัวนี้เพราะเราจะเปลี่ยนรูปนะแล้วก็ลาก Set Image นะคะเอามาใส่คืนไหมเมื่อรูปสติ๊กเกอร์เรียนหนักช่วยเพื่อน 1 เปลี่ยนเป็นปิดเธอเท่าไหร่ คะ 2 ถูกไหมเนี่ยเป็น 2 อย่าลืมว่าเป็นการกดแบบหลังที่ 1 เปลี่ยนเป็น 2 ตัวนะนั้นครั้งที่ 2 ก็เหมือนกันนะคะเอาเป็น 2 ตัวนะแต่เปลี่ยนจาก 2 เป็น 1 ถูกต้องไหมคิดถึงนะคะครั้งที่ 1 ที่เปลี่ยนเป็นภาพที่ 2 กดครั้งที่ 2 รูปเดิมเห็นรูปที่ 1 วันที่ 1 กลับคืนมาเป็นรูปที่ 2 นะลอง Preview ดูหรือว่ามันเปลี่ยนไหมคะหรือจะเร็วไปเร็วเกินมองไม่เห็นเดี๋ยว Back to seting เอาเขาเรียกว่าไก่ค่างานคอยหรือ Wati นะคะพี่คอนโทรลติด เข้าเว็บนะคะต้องการให้มันหน่วงเวลาหรือคอยนะคะทำอยู่ระหว่างสองรูปนี้ 1 ไปไหม Test ดูก่อนก็ได้กดปุ๊บนานนะเอาใหม่นะหลวงพ่อดีเห็นไหมปรากฏ ซ้ำปกติเปิด ปิด เปิด แล้วก็ปิด เปิด แล้วก็ปิดพอดีไหมวิฯ 1 หรือช้าไปไปหาหรือเปล่าหรือพอดีแล้วลูกเห็นไหมมันจะเป็นอย่างนี้เหมือนจะช้าเลยพอเราคิดอีกทีนะเห็นไหมมันจะไม่ค่อยปิดมันจะไม่ค่อยปิดปากอยู่ไม่เนียนเดี๋ยวแกได้นะคะ ถ้า 1 วิฯ มันเร็วยุ้ยมันมาเร็วเราก็ใส่จุดลดลงครึ่งหนึ่ง 0.5 Visit 0.5 วินาทีคะเปลี่ยนตัวเลขลอง อยากได้ความสมุดน่ะที่ไหนพอดีกับการคลิกใหม่หรือยังช้าอยู่เมาส์แล้วคลิกเร็วได้กว่านี้อีกฃ ใครยังไม่เปลี่ยนยกมือเห็นไหมคะภาพมันจะต้องเปลี่ยนตามที่เราคลิกให้นึกถึงนะคะตามหลักแล้วเหลือ 0.5 แม่ว่ามันช้าลดลงลดลง้หลือ 0.3 ได้เร็วกว่านี้ไม่พอยังไม่พอถามดูสมุดขึ้นมาหน่อยนะ อ่านแล้วกันนะคะให้ดูที่เครื่องของใครของมันด้วยเพราะความเร็วในการประมวลผลแต่ละเครื่องก็ไม่เท่า กันได้ไหมใบเตยเพราะอะไรไหนดูสิทีนี้ได้คลิกแล้วหน้าเปลี่ยนแล้วปีนี้มาที่คะแนนทำอย่างไรคะแนนมันจึงเปลี่ยนใช่ไหมคะแนนมันจะเพิ่มคะแนนจะเปลี่ยนที่เราจะทำนะคะ คะแนนมันอยู่ที่อยู่ไหนเอ่ย Labal ScoreScore เดี๋ยว extinction ทุกครั้งเรามาที่ลาเบล Score เราจะไปแก้ไขตอนนี้บล็อกเรามีเริ่มที่อะไรนะเริ่มที่เมื่อเราคลิกรูปเปลี่ยนปุ๊ปเปลี่ยนกลับไปกลับมาที่นี่เมื่อเกิดการพลิกแล้วทำอย่างไรเปลี่ยนไปด้วยเราต้องไปที่ Variable ก่อนเราจะต้องทำสร้างประกาศตัวแปรเพื่อจะเก็บคะแนนนะคำสั่งในการประกาศตัวแปรคือ initial Lifeข้างบนสุดเพราะมันต้องประกาศก่อนชาวบ้านเขาชื่อชื่อ ๆ Score ของเราก็คืออะไรเขาเขาคะแนนก็คือเขาอังกฤษก็คือเขาเขานะคะ Score ไม่เคยพบภาษาอังกฤษเสียวอยู่อะไร c o u n t hหรือเปล่า Translate มาสิภาษาอังกฤษแล้วช่วงนี้สมองไม่รับแล้วแปลภาษานะคะใช้ Google แปลภาษาหน่อยแล้วประโยค c u n t เขานะคะแฟนเราชื่อ c o u n t มันเป็นภาษาไทยเหรอนั่น c o u t ตัว nตัว a n แล้วก็ตัวทีใช่ ๆ เพราะต้นฉบับมันไม่ได้ไอ้นั่นไงปีนี้ที่เราจะใส่ต่อมาเห็นไหมคะ Soon คือตัวแรกไปที่ขาดอยู่ที่ Mat คะแรก ๆ เริ่มต้นของเราเริ่มต้นที่ 0 ไหมเราก็เอาศูนย์ถ้าไม่ให้เริ่มที่ 0 มีอะไรคะพิมพ์เข้าไปในตัวเลขนี้ได้นะคะเริ่มที่ 10 เริ่มต้น 10 คะแนนอย่างนี้ค่ะออกนะของเราจะเริ่มต้นที่ 0 คะแนนใช่ไหมเริ่มที่ 0 แล้วกันคะแนนเรากันไม่น่าดีไซน์เราตัวเล็กที่มันขึ้นก็คือ 0 นะคะ OK มีตัวแปรแล้วพี่จะทำต่อมาก็คือเราจะให้มันตอนที่เรากดเลยใช่ไหมออกนะใช่ให้นะคะเราก็ดูแนวมันดี ๆ ขึ้นไปเดี๋ยวมันจะมีพื้นที่ไม่พอเลือก Change คำว่าเห็นไหมคำว่า Change มีอะไรเปลี่ยนตัวแปรเห็นไหมคะเขาของเราจาก 0 ไปเพิ่มที่เท่าไหร่ปกติ Admin เพิ่มทีละกี่คะแนนใช่ไหมยังไงก็แค่ 1 ดีกว่านี้ทำกันเยอะกว่านี้นึกออกไหมนะทีละ 1 ก็ 1 ทำอะไรให้เปลี่ยนตัวแปรเอาเป็นหนึ่งยังไม่เสร็จนะคะ เพราะมันยังแค่บอกว่าเปลี่ยนเฉย ๆ เราจะต้องมาก็คือที่ C1 เราจะต้องบอกด้วยว่าคือมันเกิดขึ้นในหน้าจอนี้ หน้าจอ C1 ใช่ไหมในขณะนี้เปลี่ยนเปิดขึ้นมาปุ๊บสิ่งที่เราจะต้องทำลากบออกไปไม่ยอมออกมาล่ะเพราะอะไรเพราะการทำงานมันเกิดหน้าจอ C1 ใช่ไหมคะให้มันทำทุกครั้งเลยไปที่ control Forever เลือกคำว่า Forever นะก็คือเราต้องการให้มันทำซ้ำนะคะวนรอบวนลูปนะคะทำไปเรื่อย ๆทำอะไรไปเรื่อย ๆ น่ะคะแนนก็จะนับเพิ่มไปเรื่อยถูกไหมคะทีนี้สิ่งที่เราจะทำคือไปทำกับอะไรกับอะไรคะ Labla Scoreเลือกใช้คำสั่ง Set Score ที่มันเราต้องให้มันเปลี่ยนเป็นอะไรคะค่ะเราจะตัวนี้มาใส่มาแล้วเดี๋ยวไปโต๊ะอื่นอีกไหมไหนล่ะ Livescore เราเสร็จ Livescore Livescore เดี๋ยวนะแม่ดึงไอ้นี่ออกไม่ได้ล่ะสีชมพูนี่เราจะเอาแต่สีเขียวนี่เราจะเปลี่ยนอะไรเข้ามาแทนเราเรียนจบแล้วเข้ามาแทน variable ของเราใช่ไหมทับได้ไหมOK ถูกต้องของเรามันชื่ออะไรนะ Count App Variable แทนไอ้คนนี้มันไม่ออกเดินออกมาทั้งยวงเลยนี่ไม่ถูกต้องไม่ถูกต้องไม่ใช่ตัวนี้นะต้องคืออะไร Text ที่เราประกาศอยู่ในนี้ปิดอัน OK โอเคไหมที่ไหนคะเก็บไว้ในตัวแปรการประกาศตัวแปรตัวแปรขึ้นมาซึ่งเราจะเปลี่ยนจากที่มันเป็น Text ให้มันเป็นเขาเห็นไหมคะลนี้ลองทำอะไรลองเทสดูเทสดูซิว่าคะแนนมันเปลี่ยนไปหรือเปล่าตอนเรากดขึ้นด้วยหรือเปล่าเห็นหรือเปล่าโอเคแล้วเคะแต่หมือนหน้าตามันเปลี่ยนไปหมดไม่ Smoot ไหมใครไม่ทันเลขไม่เปลี่ยนหมดแล้วถ้าเราเริ่มใหม่มันจะกลับไปเป็น 0 ไหมดูใหม่นะคะเริ่มใหม่ถ้ามันกดเป็น 0 ต้องใช้ได้นะคะโอเคนะมีใครไม่ทันยกมือไล่ลำดับให้ดูใหม่นะก็คือเมื่อเราทำการคลิกปุ่มนี่เฮาทำครอบนี่หน้าตัวการ์ตูนเรามันก็จะต้องเปลี่ยนเป็นอย่าปิดปากเป็นหน้าปากจะปะหน้าปากนะสิ่งที่เราต้องเปลี่ยนด้วยก็คือตัวเลขเล่น Labla เป็น text เนี่ยเราก็ต้องทำถ้าเป็นตัวแปรปิดตัวเลขแล้วเราต้องหาให้มันแสดงผลตัวเลขที่มันเปลี่ยนไปด้วยมีอะไร 1 ขึ้นมาเพราะฉะนั้นดู Code ของเรานะเราใช้บล็อกริชชี่บล็อกสำหรับเริ่มมีการสำรวจกดปุ่ม Screen ของเราเรียนที่ 1 เนี่ยเวลาเปิดปิด Index มานิให้มันเปลี่ยนข้อความที่เป็นเทคนิคแปลกเขาทุกครั้งเลยมันก็จะเปลี่ยนทุกครั้งที่เข้ามาปุ๊บมันก็จะเปลี่ยนทำอย่างไรก็คือผู้พิการคลิกเนี่ยก็คือมาใหม่ของของกสทชคือพอเปิดหน้า app เราขึ้นมาปุ๊บมันก็จะอะไรนะมันจะทำการแปลนะคะlabla ให้เป็นจบแปลแล้วพอมีน้ำพริกหนุ่มนะคะเปลี่ยนรูปจากรูปที่ 1</w:t>
      </w:r>
      <w:r>
        <w:t xml:space="preserve"> </w:t>
      </w:r>
      <w:r>
        <w:t xml:space="preserve">็นรูปที่ 2 แล้วก็เสร็จแล้วมันก็จะกลับคืนมาภายใน 3 วิฯ ช้าไปแม่กำลังมีความรู้สึกว่า 3 วิชาไปแถวที่สุด 1.2 แล้วกันคือมีความรู้สึกแล้ววันหน้ามันไม่ค่อยเนียนความรู้สึกว่ามันก็เลยเอาให้มันเร็วขึ้นถ้าคะแนนไม่ขึ้นหมายความว่าไม่มีการไปกำหนดค่าให้คะแนนนะค่าของคะแนนน่ะคะว่าแต่เดิมที่มันเป็นข้อความเราต้องมากำหนดให้มันเป็นตัวแปรเปลี่ยนตัวแปรเพราะเราประกาศตัวแปรและอันดับแรกเราประกาศตัวแปรให้มันก่อนแล้วว่าตัวแปรที่ชื่อ Count มีค่าเริ่มต้นที่ 0 ถ้ามันเปิด screen ขึ้นมาปุ๊บมันก็จะโชว์เลข 0 พอเรากดปุ่ม Push ตัวแปรนี้มันก็จะเพิ่มขึ้นทีละ 1 ครั้งตามที่เรากดแล้วรูปพวกนี้ก็จะเปลี่ยนพี่จะให้เด็ก ๆ ทำเพิ่มก็คือตอนนี้ตามหลักแล้วมันไม่ควรโผล่มาแล้วกดเล่นเลยนึกออกไหมเด็กๆจะต้องเพิ่ม Seen อีก 1 ชิ้นแต่เป็น Seen ที่ก่อน Seen 1 เห็นไหมคะเราอยากให้ Seen ไหนขึ้นก่อนเราก็เปลี่ยนนะคะทำหน้าแสดงชื่อเกมน่ะเปิดเข้ามาปุ๊บก็แสดงชื่อเกมอย่างนี้นะคะแล้วค่อยทิ้งไว้สัก 1 นาทีแล้วค่อยมาหน้าต่อไปโอเคไหมลองซิลองทำเองใส่พื้นหลังทีนี้ใส่พื้นหลังที่เป็นภาพที่นี้ไปหา Background ที่เป็นรูปภาพแสดงนะคะเด็ก ๆ ลองไปหา background รูปเป็นรูปภาพมาประกอบเช่นตัวเกมเรามันเป็นรูปอะไรคะเราก็หารูปสัตว์ชนิดนั้นมาแทนนะคะไม่มีรูปให้โหลด OK ได้นะคะก็จาก Color เราก็มาเปลี่ยนเป็นใส่รูปเข้าไปแทนก็ไปอัพโหลดไฟล์ น้องล้นจอไปน่ะน้องล้นจอไปหน่อยนะคะ เรามาเซ็ตค่ากำหนดขนาดรีพีททำซ้ ำCenter อยู่ตรงกลาง Content พอดีโคฟเวอร์เป็นปรกเต็มเลยเอาสเต็กดีกว่า Stage กำลังงามประมาณนี้นะคะแล้วก็หีสอนใช้เวทแล้วนะคะเข้ามาปุ๊บเข้ามาในซีนนี้ปุ๊บเข้ามารอซัก 1 นาทีแล้วค่อยเข้าไปใน Scene ที่นะคือจาก Scene นี้รอนะคะไม่ต้องมีปุ่มเน็ตเข้าไปน่ะจะขอเพิ่ม Labla ให้น้องก่อนอยากได้ชื่อด้วยใส่ชื่อเข้าไป</w:t>
      </w:r>
      <w:r>
        <w:t xml:space="preserve">ี๋ยวนะคะ ใช้ขนาด 100 ใหญ่ไปไหมจะไปใหญ่ไปล้น80พิกกี้เกมได้ไหม 70 OK 70 แล้วขอจัดกลาง Center นะคะจัดกลางนะคะเปลี่ยน font ใส่ font ไหนดีบางไป ล้นอีก 60 กดใส่ ไปเรื่อย ๆ Colour เอาสี สีไม่เปลี่ยนให้เราน่ะอยากเปลี่ยนสี Text Color อยู่นี่สีน้ำตาลมี background ให้ไหมนี่ background Color นี่ไง เห็นไหมสมมติดูนะคะวิธีจะทำให้หน้านี้มันพอมันเข้ามาหน้านี้ปุ๊บทิ้งเวลาไว้รอสัก 1 วินาทีแล้วถึงจะไปหน้าต่อไปนั่นก็คือวิธีการที่เราสั่งให้ Screen นี้นะคะ Screen 2 เปิด screen 2 มาไปทำอะไรให้รอ control เว็บเอาไป 1 นาทีแล้วทำอย่างไรต่อเสร็จแล้วไปเปิดไหนล่ะ Design ไปที่บล็อกทำไม component เหลืออันเดียวมันจะต้องไปที่ Objet go to อยู่ไหนเอ่ยรีพีท do-whileพีท do while ForeverOpen ไม่ใช่ open link nextไปต่อไป next next next Navigation toมันต้องนำทางไปที่กดออกเสียอย่างนั้น Navigation to ทำได้แล้ว1 เมื่อกี้บล็อกเราใช่ไหม control Navigation to Screen อะไร C1 รีวิวซิถูกต้องแล้วดูดี ๆ นะดูดี ๆ นะกดย้อนหลังอีกแล้วเอาใหม่เอาใหม่นะหลักการก็คือเมื่อเปิดหน้าที่ต่อออกมาปุ๊บให้มันรอ 1 วิรู้สึกจะเร็วไปหน่อยเดี๋ยวมันไปแล้ว 3 วิให้ 3 วิแล้วกัน 3 วินาทีนะคะเดี๋ยวค่อยเปลี่ยนไป Screen 1 รีวิวโอเค 3 วินาทีได้อยู่นะคะเริ่มเล่นได้โอเคนะคะแล้วกดปุ๊บก็คือในบล็อกเรานี่ในบล็อกนะไม่ต้องมีปุ่มกดก็ได้เราบอกว่าพอเราเปิดเข้ามาหน้า Sreen 2 ให้มันรอก่อน 3 วิแล้วก็ให้มันไปหน้าต่อไปนะคะหลักการเดียวกันที่เราดีไซน์ C1 น่ะกำลังการกดปุ่มอย่างนี้นะคะกลับมานับหน้าน้องนับทุกครั้งที่มีการกดว่าอย่างนั้นเถอะเพิ่มทีละ 1 นะคะ มีใครไม่เข้าใจตรงจุดไหนหรือทำไม่ทันใครยังไม่ได้ผลลัพธ์อย่างที่ทำให้ดูปีนี้เด็ก ๆ จะรู้กระบวนการแล้วนะเหมือนเด็ก ๆเข้าแอปฯ มาปุ๊บเราจะทำอย่างไรให้มันเหมือนว่าเรามี Animation มีอะไรให้มันเล่นจนเสร็จแล้วเราค่อยไปหน้าถัดไปที่ก็คือใช้หลักการนี้นะคะเปิดมาปุ๊บรอหรือ P;ay ไรก็แล้วแต่เสร็จแล้วค่อยเปลี่ยนไปหน้าที่ 2 สังเกตการเรียงคำสั่งแล้วก็การทำตามคำสั่งมันจะทำจากข้างบนลงมาข้างล่างก็คือไล่ก่อนเลยไปทำอะไรก่อนคำสั่งต่อมาทำอะไรคำสั่งต่อมาทำอะไรโอเคไหมดูดีดีนะคะที่สั่งให้เปิดซีนที่ 2 ใช่ไหมคะตอนนี้เราอยู่ที่ซีนที่ 2 เปิดซินนี้ขึ้นมามันแสดงรูปแสดงข้อความเราบอกว่าให้มันรอเรา 3 วินาทีรอก่อน 3 วิแล้วมันถึงจะเปลี่ยนมาเปิด Seen ที่ 1คือจับได้ชื่อเกมเข้าไปสู่หน้าที่ให้เริ่มเล่นเกมใช้เวลาในการรอถ้าเครื่องใครรอ 3 วิแล้วมันช้าก็ลดเวลาจาก 3 วิเหลือ 2 วินาทีเหลือ 1 วิฯ ก็แล้วแต่นะคะคือว่าให้นึกถึงนะเวลาเราเปิด Application บาง app มันก็มีชื่อหรือมีข้อความอะไรขึ้นมานั้นเอาสีอะไร สีอะไรดีคะใบเตยไม่ใช่เอาสีส้มแล้วกันจ๊าบๆตัวหนังสือ text Color สีขาว Font อยากได้ Font อ้วนน่ะ 30 ไหม 30 นะคะเห็นไหมไอ้ Font นี่เปลี่ยนเป็นแบบกลม ๆ ก็ได้นะนึกออกนะ image image Imageอยากให้ปุ่มมันนูนน่ะ background Pictures Boder Colorสไตล์นะคะรอบ Rado ใส่เงาไหมถ้าใส่เงาไม่ขึ้นว่าอย่างไรสวัสดีค่ะ พี่แคทได้ยินไหมคะ OK ได้ยินแล้วนะคะ ขั้นตอนสุดท้ายเมื่อเรามีหน้า Stat หน้าที่เราเข้าไปเล่นน่ะอันที่เราเล่นมันก็กดไปเรื่อยๆเราไม่มีทางออกให้มันเราก็เลยมาใส่ปุ่มนะคะเพิ่มปลุกติดนะคะหมายถึงถ้าเรากดปุ่มนี้ปุ๊บเราไปที่บล็อกเราค่ะ เว้นเราเลือกปุ่ม button Click นะคะกดปุ่ม button Exti ทำอะไรไปทำมันมีอะไรบ้างใช่แล้ว n n จบ ๆ รีพีท Forever จบจบจบ หายไปไหน function return ดู Something and returnvariable objectStop deviceForensic HouseควบคุมNavigationlayout of loop ออกจากรูปถ้าเป็นจริงกดปุ่ม Exit ให้มันทำอะไรให้มันจบน่ะจบน่ะ ต้องอยู่ที่คอนโทรลสิ occasionbe Break Out ไม่ใช่แล้วเห็นไหมขึ้น Error เราเลือกคนผิดนะคะ ขึ้นมาเลยเดี๋ยวนะยังไม่ชินเหมือนกัน Thunkable ปุ่มออกมาดูวิธีทำปุ่มออก Exit Botton นะคะ โฆษณาเยอะจริง Close Now มันต้องไปใส่ไม่มีบอกไว้ Create Application Thunkable อยู่ไหนหรอไอ้ Code ApplicationApp อย่างไรเลือก Option 1 หรือ venison close applicationหาไม่เจอนี่โพสต์ Application Control หรือไม่ใช่สิดูสีสีเหลืองนะ close App Option หรือมันมีให้คลิกฟังก์ชันก็ไม่ใช่ variable หรือต้องเป็น variable ไม่มันสีชมพูเราต้องประกาศตัวแปรหรือ How to make the Application Exit กำลังหาอยู่นะนี่ Enter Click Exit Clickเมื่อกดเมื่อกดปุ่ม Exit ถูกแล้วปุ่มก็โดนคลิกปุ๊บสิ่งที่จะต้องทำ control เดี๋ยวโจทย์ข้อนี้นะคะ ไม่คิดว่ามันจะหาไม่เจอใช้ Logic ก็ไม่ได้ True Match ตัวเลข List รายการ alert เราจะปิดมันน่ะเราจะออกจากมี Advance ไม่เกี่ยว component button Exit เมื่อกดปุ่มใด ๆ ให้ทำอะไรเราต้องการให้มัน Exit Program น่ะมีแต่รอถ้า statement ไม่มีให้ไม่มีให้ออกไม่มีบอกว่าปิดถ้าจะออกถ้าใส่ค่าว่างเปล่าใส่ค่าว่างเปล่าจะเป็นอย่างไรไม่ใช่มันไม่ใช่ Screen มีโทรไหมไม่มีคำสั่ง Code เลย Thunkable จะปิดอย่างไร esig อยากดูดีไซน์ใหม่ผมนี่ปุ๊บมันจะต้องปิดโปรแกรมโหลด App อย่างไร Basicเป็น Code Screen ถ้าใช้เงื่อนไข ไม่ใช่ OK ข้อนี้เดี๋ยวขอไปดูนะคะถ้ากดปุ่มนี้แล้ว แล้วเราอยากให้มันออกไม่เห็นมีเลยขอไปศึกษาดูเพิ่มนะคะ Exit นี่คือมันจะต้องปิด App น่ะเพราะตอนนี้ที่เราทำอยู่มันกลายเป็นว่าพอเราเปิดนะพอครบ 3 วินาทีเปลี่ยนเข้ามาหน้านี้ปุ๊บมันก็จะกดไปเรื่อย ๆ แต่เราจะออกจากแอปฯ ไม่ได้ใช่หรือเปล่ากด Exit นี่เราอยากให้พอกด Exit แล้วมันจะต้องปิดโปรแกรมไปใช้ Navigation ก็ไม่ได้ดู Control Navigation ก็ไม่ออกสิถ้าใส่อันนี้ยังหาช่องมาเพิ่มตรงนี้ไม่ได้ให้ทำอะไรไม่ได้ botton Exit คลิกปุ่มครับ collab สามารถเปลี่ยนเป็นข้อแรกได้ด้วย ok ไว้ก่อนเดี๋ยวในสัปดาห์หน้าเพราะเดี๋ยวแอปฯ ในครั้งหน้ามันก็จะมีความยากขึ้นมาอีกนะคะเพราะมีแบบเป็นลิตรทำล็อกอินอะไรอย่างนี้ในสัปดาห์หน้าใครไม่ทันสัปดาห์นี้ไหมคะ มีใครอยากจะถามไหมยกมือได้ถามได้ขัดตรงไหนถามได้นะคะ สงสัยตรงส่วนไหนต้องใส่โค้ดวิ่งตัวไหนถามได้ถ้าไม่มีเดี๋ยวสัปดาห์นี้เราจะพอแค่นี้ก่อนนะคะเรายังไปต่อติดหนี้ไว้อยู่เครื่องปุ่มกดออกคือความต้องการนี้อยากให้มันนะนึกถึงน่ะพอกดออกปุ๊บออกไปเลยครามจะถาม OK ถามมาเลย พี่ครามจะถามอะไรคะ นิราศเห็นน้องหรือเปล่าถามได้เลยลูก OK พฤหัสบดีพฤหัสเช้าเรียนสิเรียน ของอาจารย์พ่อใช่หรือเปล่าใช่ไหมวิชาอาจารย์พ่อเช้าหรือบ่ายอาทิตย์นี้ยังได้เรียนยังไม่ได้ไปไปอาทิตย์หน้าไม่ใช่หรือใช่ไหมเราว่าเราจะพาไปดูงานน่ะอาทิตย์นี้ได้เรียนอยู่อาทิตย์นี้เรียนหยุดนะลูกสัปดาห์หน้าจะไปงานศพอ๋อโอเคค่ะได้ค่ะ เพราะสัปดาห์หน้าเป็นศึกษาดูงานแบบทริปเล็ก ๆ ไม่ใช่ทริปใหญ่ ๆ อันนี้คือจะพาไปทั้งปี 1 ถึงปี 3 มีใครจะถามอะไรอีกไหมคะ ไปทั้งหมดเลยคือเราจะไปกลุ่มเราแล้วก็มีพวกหูดีเขาไปด้วยมันจะมีกำหนดการแรกนะเรื่องแรกน่ะไปดูด้วยกันมีทั้งหูดีหูหนวกช่วงบ่ายจะมีเฉพาะกลุ่มพวกเราที่ไปอะไรนะนครพนมไอ้ Trip เช้าเนี่ยที่แวะชุมชนนะตามปกติทั้งผู้บกพร่องมีใครจะถามอีกไหมคะok ค่ะถ้าไม่มีขอบคุรพี่ครามนั่งอยู่ตรงนั้นพอดีขอบคุณพี่เขาด้วยสำหรับวันนี้นะคะขอบคุณพี่แคทนะคะ ขอบคุณค่ะสวัสดีค่ะอย่าให้เด็ก ๆ ลองทำเล่นดูนะคะ ABC ทำให้เสร็จด้วยนะใช่ใช่ ABC จำได้ไหม ABC สัปดาห์ก่อนนะคอบางคนเพิ่งทำได้ A ถึง Z ใช่ไหม ABC ให้ทำต่อให้เสร็จด้วยนะคะไปทำ a ถึง z นะคะการบ้านนะอันนี้น่ะไม่มีอะไรแล้วก็แยกย้ายกลับบ้าน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พัฒนาโปรแกรมประยุกต์สำหรับอุปกรณ์เคลื่อนที่ วันที่ 29 มิ.ย. 2022</dc:title>
  <dc:creator/>
  <cp:keywords/>
  <dcterms:created xsi:type="dcterms:W3CDTF">2022-07-04T04:37:15Z</dcterms:created>
  <dcterms:modified xsi:type="dcterms:W3CDTF">2022-07-04T04: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รกฎาคม 2565 เวลา 09.00 น.</vt:lpwstr>
  </property>
  <property fmtid="{D5CDD505-2E9C-101B-9397-08002B2CF9AE}" pid="3" name="subtitle">
    <vt:lpwstr/>
  </property>
</Properties>
</file>